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3C1C12" w14:textId="344F3704" w:rsidR="00274602" w:rsidRPr="00274602" w:rsidRDefault="00274602">
      <w:pPr>
        <w:rPr>
          <w:b/>
          <w:color w:val="ED7D31" w:themeColor="accent2"/>
          <w:sz w:val="36"/>
        </w:rPr>
      </w:pPr>
      <w:r w:rsidRPr="00274602">
        <w:rPr>
          <w:b/>
          <w:color w:val="ED7D31" w:themeColor="accent2"/>
          <w:sz w:val="36"/>
        </w:rPr>
        <w:t xml:space="preserve">November Run – Stonehaven to </w:t>
      </w:r>
      <w:proofErr w:type="spellStart"/>
      <w:r w:rsidRPr="00274602">
        <w:rPr>
          <w:b/>
          <w:color w:val="ED7D31" w:themeColor="accent2"/>
          <w:sz w:val="36"/>
        </w:rPr>
        <w:t>Glenesk</w:t>
      </w:r>
      <w:proofErr w:type="spellEnd"/>
      <w:r w:rsidRPr="00274602">
        <w:rPr>
          <w:b/>
          <w:color w:val="ED7D31" w:themeColor="accent2"/>
          <w:sz w:val="36"/>
        </w:rPr>
        <w:t xml:space="preserve"> (40 miles)</w:t>
      </w:r>
    </w:p>
    <w:p w14:paraId="4C5A0827" w14:textId="73F4CBD2" w:rsidR="00E871F0" w:rsidRDefault="00C468D8">
      <w:r>
        <w:rPr>
          <w:noProof/>
        </w:rPr>
        <w:drawing>
          <wp:inline distT="0" distB="0" distL="0" distR="0" wp14:anchorId="34F7991C" wp14:editId="67424242">
            <wp:extent cx="9241585" cy="5820782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290243" cy="585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A0254" w14:textId="66881765" w:rsidR="00C468D8" w:rsidRDefault="00C468D8"/>
    <w:p w14:paraId="63E6B92B" w14:textId="784C2299" w:rsidR="00274602" w:rsidRPr="00274602" w:rsidRDefault="00C468D8" w:rsidP="00274602">
      <w:pPr>
        <w:pStyle w:val="NormalWeb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 w:cs="Arial"/>
          <w:color w:val="929292"/>
          <w:sz w:val="18"/>
          <w:szCs w:val="18"/>
        </w:rPr>
      </w:pPr>
      <w:proofErr w:type="spellStart"/>
      <w:r w:rsidRPr="00274602">
        <w:rPr>
          <w:rFonts w:asciiTheme="minorHAnsi" w:hAnsiTheme="minorHAnsi"/>
          <w:b/>
          <w:sz w:val="28"/>
        </w:rPr>
        <w:lastRenderedPageBreak/>
        <w:t>Glenesk</w:t>
      </w:r>
      <w:proofErr w:type="spellEnd"/>
      <w:r w:rsidRPr="00274602">
        <w:rPr>
          <w:rFonts w:asciiTheme="minorHAnsi" w:hAnsiTheme="minorHAnsi"/>
          <w:b/>
          <w:sz w:val="28"/>
        </w:rPr>
        <w:t xml:space="preserve"> Folk Museum – The Retreat, </w:t>
      </w:r>
      <w:proofErr w:type="spellStart"/>
      <w:r w:rsidRPr="00274602">
        <w:rPr>
          <w:rFonts w:asciiTheme="minorHAnsi" w:hAnsiTheme="minorHAnsi"/>
          <w:b/>
          <w:sz w:val="28"/>
        </w:rPr>
        <w:t>Glenesk</w:t>
      </w:r>
      <w:proofErr w:type="spellEnd"/>
      <w:r w:rsidRPr="00274602">
        <w:rPr>
          <w:rFonts w:asciiTheme="minorHAnsi" w:hAnsiTheme="minorHAnsi"/>
          <w:b/>
          <w:sz w:val="28"/>
        </w:rPr>
        <w:t xml:space="preserve">, </w:t>
      </w:r>
      <w:proofErr w:type="spellStart"/>
      <w:r w:rsidRPr="00274602">
        <w:rPr>
          <w:rFonts w:asciiTheme="minorHAnsi" w:hAnsiTheme="minorHAnsi"/>
          <w:b/>
          <w:sz w:val="28"/>
        </w:rPr>
        <w:t>Brechin</w:t>
      </w:r>
      <w:proofErr w:type="spellEnd"/>
      <w:r w:rsidRPr="00274602">
        <w:rPr>
          <w:rFonts w:asciiTheme="minorHAnsi" w:hAnsiTheme="minorHAnsi"/>
          <w:b/>
          <w:sz w:val="28"/>
        </w:rPr>
        <w:t>, DD9 7YT</w:t>
      </w:r>
      <w:r w:rsidRPr="00274602">
        <w:rPr>
          <w:rFonts w:asciiTheme="minorHAnsi" w:hAnsiTheme="minorHAnsi"/>
        </w:rPr>
        <w:br/>
        <w:t>The folk museum is nestled deep into the hills along the path of the River North Esk.</w:t>
      </w:r>
      <w:r w:rsidR="00274602" w:rsidRPr="00274602">
        <w:rPr>
          <w:rFonts w:asciiTheme="minorHAnsi" w:hAnsiTheme="minorHAnsi"/>
        </w:rPr>
        <w:t xml:space="preserve"> Owned by the </w:t>
      </w:r>
      <w:proofErr w:type="spellStart"/>
      <w:r w:rsidR="00274602" w:rsidRPr="00274602">
        <w:rPr>
          <w:rFonts w:asciiTheme="minorHAnsi" w:hAnsiTheme="minorHAnsi"/>
        </w:rPr>
        <w:t>Glenesk</w:t>
      </w:r>
      <w:proofErr w:type="spellEnd"/>
      <w:r w:rsidR="00274602" w:rsidRPr="00274602">
        <w:rPr>
          <w:rFonts w:asciiTheme="minorHAnsi" w:hAnsiTheme="minorHAnsi"/>
        </w:rPr>
        <w:t xml:space="preserve"> Trust and run by a lively team of volunteers, the museum is free to enter and hosts a wonderful array of domestic and agricultural artefacts. The original retreat, now demolished, was a cottage built by Captain Wemyss in the 1840s as an escape from the sea – once you catch a glimpse of the views you’ll understand why. </w:t>
      </w:r>
      <w:r w:rsidR="00274602">
        <w:rPr>
          <w:rFonts w:asciiTheme="minorHAnsi" w:hAnsiTheme="minorHAnsi"/>
        </w:rPr>
        <w:br/>
        <w:t xml:space="preserve">Join us in Stonehaven at the Beach Promenade to journey along the coast (A92), over the Hill of </w:t>
      </w:r>
      <w:proofErr w:type="spellStart"/>
      <w:r w:rsidR="00274602">
        <w:rPr>
          <w:rFonts w:asciiTheme="minorHAnsi" w:hAnsiTheme="minorHAnsi"/>
        </w:rPr>
        <w:t>Garvock</w:t>
      </w:r>
      <w:proofErr w:type="spellEnd"/>
      <w:r w:rsidR="00274602">
        <w:rPr>
          <w:rFonts w:asciiTheme="minorHAnsi" w:hAnsiTheme="minorHAnsi"/>
        </w:rPr>
        <w:t xml:space="preserve"> to our unique destination. Food will be available at the museum, along with a gift shop with local makes. If the weather permits, there is a lovely walk to Loch Lee further down the road which offers some spectacular views. </w:t>
      </w:r>
    </w:p>
    <w:p w14:paraId="0DF67774" w14:textId="5B699C14" w:rsidR="00C468D8" w:rsidRDefault="00C468D8"/>
    <w:tbl>
      <w:tblPr>
        <w:tblStyle w:val="GridTable4-Accent2"/>
        <w:tblW w:w="13275" w:type="dxa"/>
        <w:tblLook w:val="04A0" w:firstRow="1" w:lastRow="0" w:firstColumn="1" w:lastColumn="0" w:noHBand="0" w:noVBand="1"/>
      </w:tblPr>
      <w:tblGrid>
        <w:gridCol w:w="1511"/>
        <w:gridCol w:w="5436"/>
        <w:gridCol w:w="6328"/>
      </w:tblGrid>
      <w:tr w:rsidR="00C468D8" w:rsidRPr="00C468D8" w14:paraId="1A5F1A96" w14:textId="77777777" w:rsidTr="00C468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21F04602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Mileage</w:t>
            </w:r>
          </w:p>
        </w:tc>
        <w:tc>
          <w:tcPr>
            <w:tcW w:w="5436" w:type="dxa"/>
            <w:noWrap/>
            <w:hideMark/>
          </w:tcPr>
          <w:p w14:paraId="19BA7732" w14:textId="77777777" w:rsidR="00C468D8" w:rsidRPr="00C468D8" w:rsidRDefault="00C468D8" w:rsidP="00C468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Directions</w:t>
            </w:r>
          </w:p>
        </w:tc>
        <w:tc>
          <w:tcPr>
            <w:tcW w:w="6328" w:type="dxa"/>
            <w:noWrap/>
            <w:hideMark/>
          </w:tcPr>
          <w:p w14:paraId="217B830C" w14:textId="77777777" w:rsidR="00C468D8" w:rsidRPr="00C468D8" w:rsidRDefault="00C468D8" w:rsidP="00C468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Comments</w:t>
            </w:r>
          </w:p>
        </w:tc>
      </w:tr>
      <w:tr w:rsidR="00C468D8" w:rsidRPr="00C468D8" w14:paraId="0B501E03" w14:textId="77777777" w:rsidTr="00C4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4D8B9AF2" w14:textId="77777777" w:rsidR="00C468D8" w:rsidRPr="00C468D8" w:rsidRDefault="00C468D8" w:rsidP="00C468D8">
            <w:pPr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0</w:t>
            </w:r>
          </w:p>
        </w:tc>
        <w:tc>
          <w:tcPr>
            <w:tcW w:w="5436" w:type="dxa"/>
            <w:noWrap/>
            <w:hideMark/>
          </w:tcPr>
          <w:p w14:paraId="7FC4276D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The Beach Promenade, Stonehaven AB39 2RD</w:t>
            </w:r>
          </w:p>
        </w:tc>
        <w:tc>
          <w:tcPr>
            <w:tcW w:w="6328" w:type="dxa"/>
            <w:noWrap/>
            <w:hideMark/>
          </w:tcPr>
          <w:p w14:paraId="232987EC" w14:textId="6528BF0B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Meet at the Beach Promenade a</w:t>
            </w:r>
            <w:r w:rsidR="0084728B">
              <w:rPr>
                <w:rFonts w:ascii="Calibri" w:eastAsia="Times New Roman" w:hAnsi="Calibri" w:cs="Times New Roman"/>
                <w:color w:val="000000"/>
                <w:lang w:eastAsia="en-GB"/>
              </w:rPr>
              <w:t>t 10.15am</w:t>
            </w:r>
          </w:p>
        </w:tc>
      </w:tr>
      <w:tr w:rsidR="00C468D8" w:rsidRPr="00C468D8" w14:paraId="68E941A3" w14:textId="77777777" w:rsidTr="00C468D8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1B9C1230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0.1 mi</w:t>
            </w:r>
          </w:p>
        </w:tc>
        <w:tc>
          <w:tcPr>
            <w:tcW w:w="5436" w:type="dxa"/>
            <w:noWrap/>
            <w:hideMark/>
          </w:tcPr>
          <w:p w14:paraId="4D727EA6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Head north-east towards Beach </w:t>
            </w:r>
            <w:proofErr w:type="spellStart"/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rd</w:t>
            </w:r>
            <w:proofErr w:type="spellEnd"/>
          </w:p>
        </w:tc>
        <w:tc>
          <w:tcPr>
            <w:tcW w:w="6328" w:type="dxa"/>
            <w:noWrap/>
            <w:hideMark/>
          </w:tcPr>
          <w:p w14:paraId="3C717D86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C468D8" w:rsidRPr="00C468D8" w14:paraId="44B59D88" w14:textId="77777777" w:rsidTr="00C4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578800C0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144ft</w:t>
            </w:r>
          </w:p>
        </w:tc>
        <w:tc>
          <w:tcPr>
            <w:tcW w:w="5436" w:type="dxa"/>
            <w:noWrap/>
            <w:hideMark/>
          </w:tcPr>
          <w:p w14:paraId="1791AD3B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Turn left onto Beach Rd</w:t>
            </w:r>
          </w:p>
        </w:tc>
        <w:tc>
          <w:tcPr>
            <w:tcW w:w="6328" w:type="dxa"/>
            <w:noWrap/>
            <w:hideMark/>
          </w:tcPr>
          <w:p w14:paraId="4AAF5DFD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C468D8" w:rsidRPr="00C468D8" w14:paraId="08E9EA1B" w14:textId="77777777" w:rsidTr="00C468D8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06695675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0.1mi</w:t>
            </w:r>
          </w:p>
        </w:tc>
        <w:tc>
          <w:tcPr>
            <w:tcW w:w="5436" w:type="dxa"/>
            <w:noWrap/>
            <w:hideMark/>
          </w:tcPr>
          <w:p w14:paraId="12267723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Turn left onto B979</w:t>
            </w:r>
          </w:p>
        </w:tc>
        <w:tc>
          <w:tcPr>
            <w:tcW w:w="6328" w:type="dxa"/>
            <w:noWrap/>
            <w:hideMark/>
          </w:tcPr>
          <w:p w14:paraId="68B528C5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C468D8" w:rsidRPr="00C468D8" w14:paraId="53035BE3" w14:textId="77777777" w:rsidTr="00C4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10C6CDCD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0.4 mi</w:t>
            </w:r>
          </w:p>
        </w:tc>
        <w:tc>
          <w:tcPr>
            <w:tcW w:w="5436" w:type="dxa"/>
            <w:noWrap/>
            <w:hideMark/>
          </w:tcPr>
          <w:p w14:paraId="35D1E998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Continue onto </w:t>
            </w:r>
            <w:proofErr w:type="spellStart"/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Allardice</w:t>
            </w:r>
            <w:proofErr w:type="spellEnd"/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St/A957</w:t>
            </w:r>
          </w:p>
        </w:tc>
        <w:tc>
          <w:tcPr>
            <w:tcW w:w="6328" w:type="dxa"/>
            <w:noWrap/>
            <w:hideMark/>
          </w:tcPr>
          <w:p w14:paraId="50FB47EE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continue to follow A957</w:t>
            </w:r>
          </w:p>
        </w:tc>
      </w:tr>
      <w:tr w:rsidR="00C468D8" w:rsidRPr="00C468D8" w14:paraId="5C9D5D8D" w14:textId="77777777" w:rsidTr="00C468D8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42E8F8EB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1.3 mi</w:t>
            </w:r>
          </w:p>
        </w:tc>
        <w:tc>
          <w:tcPr>
            <w:tcW w:w="5436" w:type="dxa"/>
            <w:noWrap/>
            <w:hideMark/>
          </w:tcPr>
          <w:p w14:paraId="7EA226F5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Turn left onto A92</w:t>
            </w:r>
          </w:p>
        </w:tc>
        <w:tc>
          <w:tcPr>
            <w:tcW w:w="6328" w:type="dxa"/>
            <w:noWrap/>
            <w:hideMark/>
          </w:tcPr>
          <w:p w14:paraId="2DBD922C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C468D8" w:rsidRPr="00C468D8" w14:paraId="4FC469E2" w14:textId="77777777" w:rsidTr="00C4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1C1AD393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8.8 mi</w:t>
            </w:r>
          </w:p>
        </w:tc>
        <w:tc>
          <w:tcPr>
            <w:tcW w:w="5436" w:type="dxa"/>
            <w:noWrap/>
            <w:hideMark/>
          </w:tcPr>
          <w:p w14:paraId="4C3370B7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Slight left onto Montrose Rd/A92</w:t>
            </w:r>
          </w:p>
        </w:tc>
        <w:tc>
          <w:tcPr>
            <w:tcW w:w="6328" w:type="dxa"/>
            <w:noWrap/>
            <w:hideMark/>
          </w:tcPr>
          <w:p w14:paraId="6C77ECCD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continue to follow A92</w:t>
            </w:r>
          </w:p>
        </w:tc>
      </w:tr>
      <w:tr w:rsidR="00C468D8" w:rsidRPr="00C468D8" w14:paraId="379C5601" w14:textId="77777777" w:rsidTr="00C468D8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3D1EF538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5.8 mi</w:t>
            </w:r>
          </w:p>
        </w:tc>
        <w:tc>
          <w:tcPr>
            <w:tcW w:w="5436" w:type="dxa"/>
            <w:noWrap/>
            <w:hideMark/>
          </w:tcPr>
          <w:p w14:paraId="67B23152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Turn right</w:t>
            </w:r>
          </w:p>
        </w:tc>
        <w:tc>
          <w:tcPr>
            <w:tcW w:w="6328" w:type="dxa"/>
            <w:noWrap/>
            <w:hideMark/>
          </w:tcPr>
          <w:p w14:paraId="3A1AF7AC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C468D8" w:rsidRPr="00C468D8" w14:paraId="74FD8742" w14:textId="77777777" w:rsidTr="00C4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039C3A03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1.6 mi</w:t>
            </w:r>
          </w:p>
        </w:tc>
        <w:tc>
          <w:tcPr>
            <w:tcW w:w="5436" w:type="dxa"/>
            <w:noWrap/>
            <w:hideMark/>
          </w:tcPr>
          <w:p w14:paraId="1B6A29CF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Continue onto B9120</w:t>
            </w:r>
          </w:p>
        </w:tc>
        <w:tc>
          <w:tcPr>
            <w:tcW w:w="6328" w:type="dxa"/>
            <w:noWrap/>
            <w:hideMark/>
          </w:tcPr>
          <w:p w14:paraId="52D29DD3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Hill of </w:t>
            </w:r>
            <w:proofErr w:type="spellStart"/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Garvock</w:t>
            </w:r>
            <w:proofErr w:type="spellEnd"/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Road - Picturesque. </w:t>
            </w:r>
          </w:p>
        </w:tc>
      </w:tr>
      <w:tr w:rsidR="00C468D8" w:rsidRPr="00C468D8" w14:paraId="4DCBE9DE" w14:textId="77777777" w:rsidTr="00C468D8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3D3AE67D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3.4 mi</w:t>
            </w:r>
          </w:p>
        </w:tc>
        <w:tc>
          <w:tcPr>
            <w:tcW w:w="5436" w:type="dxa"/>
            <w:noWrap/>
            <w:hideMark/>
          </w:tcPr>
          <w:p w14:paraId="17A91876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Turn </w:t>
            </w:r>
            <w:proofErr w:type="spellStart"/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tight</w:t>
            </w:r>
            <w:proofErr w:type="spellEnd"/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onto A90</w:t>
            </w:r>
          </w:p>
        </w:tc>
        <w:tc>
          <w:tcPr>
            <w:tcW w:w="6328" w:type="dxa"/>
            <w:noWrap/>
            <w:hideMark/>
          </w:tcPr>
          <w:p w14:paraId="4D1C328B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Take immediate left junction towards B9120 Laurencekirk</w:t>
            </w:r>
          </w:p>
        </w:tc>
      </w:tr>
      <w:tr w:rsidR="00C468D8" w:rsidRPr="00C468D8" w14:paraId="7C8F6340" w14:textId="77777777" w:rsidTr="00C4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22D7CEA7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210 ft</w:t>
            </w:r>
          </w:p>
        </w:tc>
        <w:tc>
          <w:tcPr>
            <w:tcW w:w="5436" w:type="dxa"/>
            <w:noWrap/>
            <w:hideMark/>
          </w:tcPr>
          <w:p w14:paraId="4C1FB0D0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Turn left at 1st cross street onto B9120</w:t>
            </w:r>
          </w:p>
        </w:tc>
        <w:tc>
          <w:tcPr>
            <w:tcW w:w="6328" w:type="dxa"/>
            <w:noWrap/>
            <w:hideMark/>
          </w:tcPr>
          <w:p w14:paraId="76CEF4B9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continue to follow B9120</w:t>
            </w:r>
          </w:p>
        </w:tc>
      </w:tr>
      <w:tr w:rsidR="00C468D8" w:rsidRPr="00C468D8" w14:paraId="3029294C" w14:textId="77777777" w:rsidTr="00C468D8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23DF8CCE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0.4 mi</w:t>
            </w:r>
          </w:p>
        </w:tc>
        <w:tc>
          <w:tcPr>
            <w:tcW w:w="5436" w:type="dxa"/>
            <w:noWrap/>
            <w:hideMark/>
          </w:tcPr>
          <w:p w14:paraId="52298CBB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Turn left onto High St/A937</w:t>
            </w:r>
          </w:p>
        </w:tc>
        <w:tc>
          <w:tcPr>
            <w:tcW w:w="6328" w:type="dxa"/>
            <w:noWrap/>
            <w:hideMark/>
          </w:tcPr>
          <w:p w14:paraId="1F08D03B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C468D8" w:rsidRPr="00C468D8" w14:paraId="1DF88CC5" w14:textId="77777777" w:rsidTr="00C4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3622157D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0.4 mi</w:t>
            </w:r>
          </w:p>
        </w:tc>
        <w:tc>
          <w:tcPr>
            <w:tcW w:w="5436" w:type="dxa"/>
            <w:noWrap/>
            <w:hideMark/>
          </w:tcPr>
          <w:p w14:paraId="549F1DD2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Turn right onto </w:t>
            </w:r>
            <w:proofErr w:type="spellStart"/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Blackiemuir</w:t>
            </w:r>
            <w:proofErr w:type="spellEnd"/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Avenue/B9120</w:t>
            </w:r>
          </w:p>
        </w:tc>
        <w:tc>
          <w:tcPr>
            <w:tcW w:w="6328" w:type="dxa"/>
            <w:noWrap/>
            <w:hideMark/>
          </w:tcPr>
          <w:p w14:paraId="7747F114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continue to follow B9120</w:t>
            </w:r>
          </w:p>
        </w:tc>
      </w:tr>
      <w:tr w:rsidR="00C468D8" w:rsidRPr="00C468D8" w14:paraId="4192F258" w14:textId="77777777" w:rsidTr="00C468D8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633D28D2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4.1 mi</w:t>
            </w:r>
          </w:p>
        </w:tc>
        <w:tc>
          <w:tcPr>
            <w:tcW w:w="5436" w:type="dxa"/>
            <w:noWrap/>
            <w:hideMark/>
          </w:tcPr>
          <w:p w14:paraId="3C53F687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Slight left onto B9120/B966</w:t>
            </w:r>
          </w:p>
        </w:tc>
        <w:tc>
          <w:tcPr>
            <w:tcW w:w="6328" w:type="dxa"/>
            <w:noWrap/>
            <w:hideMark/>
          </w:tcPr>
          <w:p w14:paraId="7C2564A4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C468D8" w:rsidRPr="00C468D8" w14:paraId="081BA003" w14:textId="77777777" w:rsidTr="00C4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3D680318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0.4 mi</w:t>
            </w:r>
          </w:p>
        </w:tc>
        <w:tc>
          <w:tcPr>
            <w:tcW w:w="5436" w:type="dxa"/>
            <w:noWrap/>
            <w:hideMark/>
          </w:tcPr>
          <w:p w14:paraId="5A4B837D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At roundabout take 1st exit onto Main St/B966</w:t>
            </w:r>
          </w:p>
        </w:tc>
        <w:tc>
          <w:tcPr>
            <w:tcW w:w="6328" w:type="dxa"/>
            <w:noWrap/>
            <w:hideMark/>
          </w:tcPr>
          <w:p w14:paraId="1E002F19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continue to follow B966</w:t>
            </w:r>
          </w:p>
        </w:tc>
      </w:tr>
      <w:tr w:rsidR="00C468D8" w:rsidRPr="00C468D8" w14:paraId="56B1DAB3" w14:textId="77777777" w:rsidTr="00C468D8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26D642F9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3.5 mi</w:t>
            </w:r>
          </w:p>
        </w:tc>
        <w:tc>
          <w:tcPr>
            <w:tcW w:w="5436" w:type="dxa"/>
            <w:noWrap/>
            <w:hideMark/>
          </w:tcPr>
          <w:p w14:paraId="04D4008F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Turn right following signposts to </w:t>
            </w:r>
            <w:proofErr w:type="spellStart"/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Glenesk</w:t>
            </w:r>
            <w:proofErr w:type="spellEnd"/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</w:t>
            </w:r>
          </w:p>
        </w:tc>
        <w:tc>
          <w:tcPr>
            <w:tcW w:w="6328" w:type="dxa"/>
            <w:noWrap/>
            <w:hideMark/>
          </w:tcPr>
          <w:p w14:paraId="542626F8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C468D8" w:rsidRPr="00C468D8" w14:paraId="17DA5861" w14:textId="77777777" w:rsidTr="00C4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001FE05F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5.6 mi</w:t>
            </w:r>
          </w:p>
        </w:tc>
        <w:tc>
          <w:tcPr>
            <w:tcW w:w="5436" w:type="dxa"/>
            <w:noWrap/>
            <w:hideMark/>
          </w:tcPr>
          <w:p w14:paraId="61EF39BB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Keep left</w:t>
            </w:r>
          </w:p>
        </w:tc>
        <w:tc>
          <w:tcPr>
            <w:tcW w:w="6328" w:type="dxa"/>
            <w:noWrap/>
            <w:hideMark/>
          </w:tcPr>
          <w:p w14:paraId="3186B4FF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C468D8" w:rsidRPr="00C468D8" w14:paraId="052F00EE" w14:textId="77777777" w:rsidTr="00C468D8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2E7D4E7E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0.9 mi </w:t>
            </w:r>
          </w:p>
        </w:tc>
        <w:tc>
          <w:tcPr>
            <w:tcW w:w="5436" w:type="dxa"/>
            <w:noWrap/>
            <w:hideMark/>
          </w:tcPr>
          <w:p w14:paraId="1838F5AB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Slight right </w:t>
            </w:r>
          </w:p>
        </w:tc>
        <w:tc>
          <w:tcPr>
            <w:tcW w:w="6328" w:type="dxa"/>
            <w:noWrap/>
            <w:hideMark/>
          </w:tcPr>
          <w:p w14:paraId="5C3555F2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C468D8" w:rsidRPr="00C468D8" w14:paraId="551016C8" w14:textId="77777777" w:rsidTr="00C468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77436008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2.0 mi</w:t>
            </w:r>
          </w:p>
        </w:tc>
        <w:tc>
          <w:tcPr>
            <w:tcW w:w="5436" w:type="dxa"/>
            <w:noWrap/>
            <w:hideMark/>
          </w:tcPr>
          <w:p w14:paraId="6EC80E3C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>Keep left</w:t>
            </w:r>
          </w:p>
        </w:tc>
        <w:tc>
          <w:tcPr>
            <w:tcW w:w="6328" w:type="dxa"/>
            <w:noWrap/>
            <w:hideMark/>
          </w:tcPr>
          <w:p w14:paraId="0BD71367" w14:textId="77777777" w:rsidR="00C468D8" w:rsidRPr="00C468D8" w:rsidRDefault="00C468D8" w:rsidP="00C468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C468D8" w:rsidRPr="00C468D8" w14:paraId="21983920" w14:textId="77777777" w:rsidTr="00C468D8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1" w:type="dxa"/>
            <w:noWrap/>
            <w:hideMark/>
          </w:tcPr>
          <w:p w14:paraId="6546D19E" w14:textId="77777777" w:rsidR="00C468D8" w:rsidRPr="00C468D8" w:rsidRDefault="00C468D8" w:rsidP="00C468D8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lastRenderedPageBreak/>
              <w:t>0.7 mi</w:t>
            </w:r>
          </w:p>
        </w:tc>
        <w:tc>
          <w:tcPr>
            <w:tcW w:w="5436" w:type="dxa"/>
            <w:noWrap/>
            <w:hideMark/>
          </w:tcPr>
          <w:p w14:paraId="68E487DE" w14:textId="77777777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Slight right </w:t>
            </w:r>
          </w:p>
        </w:tc>
        <w:tc>
          <w:tcPr>
            <w:tcW w:w="6328" w:type="dxa"/>
            <w:noWrap/>
            <w:hideMark/>
          </w:tcPr>
          <w:p w14:paraId="223D37F3" w14:textId="44BB0AAA" w:rsidR="00C468D8" w:rsidRPr="00C468D8" w:rsidRDefault="00C468D8" w:rsidP="00C468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C468D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Folk museum will be on the right. </w:t>
            </w:r>
            <w:r w:rsidR="0084728B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Optional – continue onto Loch Lee carpark for photo opportunities before returning to the museum. </w:t>
            </w:r>
            <w:bookmarkStart w:id="0" w:name="_GoBack"/>
            <w:bookmarkEnd w:id="0"/>
          </w:p>
        </w:tc>
      </w:tr>
    </w:tbl>
    <w:p w14:paraId="2282E414" w14:textId="77777777" w:rsidR="00C468D8" w:rsidRDefault="00C468D8"/>
    <w:sectPr w:rsidR="00C468D8" w:rsidSect="00C468D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3NzI0NTQ1MzI3tzRV0lEKTi0uzszPAykwrAUA1UpJlywAAAA="/>
  </w:docVars>
  <w:rsids>
    <w:rsidRoot w:val="00C468D8"/>
    <w:rsid w:val="00274602"/>
    <w:rsid w:val="0084728B"/>
    <w:rsid w:val="00C468D8"/>
    <w:rsid w:val="00E87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5BFE8"/>
  <w15:chartTrackingRefBased/>
  <w15:docId w15:val="{57D82C9C-0FF7-42C8-9632-91845611C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6">
    <w:name w:val="Grid Table 4 Accent 6"/>
    <w:basedOn w:val="TableNormal"/>
    <w:uiPriority w:val="49"/>
    <w:rsid w:val="00C468D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4">
    <w:name w:val="Grid Table 4 Accent 4"/>
    <w:basedOn w:val="TableNormal"/>
    <w:uiPriority w:val="49"/>
    <w:rsid w:val="00C468D8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C468D8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2746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95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tlin Adams</dc:creator>
  <cp:keywords/>
  <dc:description/>
  <cp:lastModifiedBy>Caitlin Adams</cp:lastModifiedBy>
  <cp:revision>2</cp:revision>
  <dcterms:created xsi:type="dcterms:W3CDTF">2018-08-26T15:48:00Z</dcterms:created>
  <dcterms:modified xsi:type="dcterms:W3CDTF">2018-10-31T20:55:00Z</dcterms:modified>
</cp:coreProperties>
</file>